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49A68CE7" w:rsidR="00620057" w:rsidRPr="00877052" w:rsidRDefault="00620057" w:rsidP="00E53BE9">
      <w:pPr>
        <w:jc w:val="center"/>
        <w:rPr>
          <w:noProof/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7</w:t>
            </w:r>
          </w:p>
          <w:p w14:paraId="3729FE3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610B72F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0F46D49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2B564A5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6</w:t>
            </w:r>
          </w:p>
          <w:p w14:paraId="286DFEB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1ED24F0F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3</w:t>
            </w:r>
          </w:p>
          <w:p w14:paraId="052FC759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1</w:t>
            </w:r>
          </w:p>
          <w:p w14:paraId="14FF4D18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1E568A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lastRenderedPageBreak/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CF497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C8AEEF" w14:textId="77777777" w:rsidR="00B20DA7" w:rsidRDefault="00B20DA7" w:rsidP="008068A2">
      <w:pPr>
        <w:spacing w:after="0" w:line="240" w:lineRule="auto"/>
      </w:pPr>
      <w:r>
        <w:separator/>
      </w:r>
    </w:p>
  </w:endnote>
  <w:endnote w:type="continuationSeparator" w:id="0">
    <w:p w14:paraId="3180589B" w14:textId="77777777" w:rsidR="00B20DA7" w:rsidRDefault="00B20D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B6667" w:rsidRDefault="00EB666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922623" w14:textId="77777777" w:rsidR="00B20DA7" w:rsidRDefault="00B20DA7" w:rsidP="008068A2">
      <w:pPr>
        <w:spacing w:after="0" w:line="240" w:lineRule="auto"/>
      </w:pPr>
      <w:r>
        <w:separator/>
      </w:r>
    </w:p>
  </w:footnote>
  <w:footnote w:type="continuationSeparator" w:id="0">
    <w:p w14:paraId="106ABE31" w14:textId="77777777" w:rsidR="00B20DA7" w:rsidRDefault="00B20D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B6667" w:rsidRDefault="00EB666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gUATVtZZy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64D3C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595"/>
    <w:rsid w:val="001D59DA"/>
    <w:rsid w:val="001E1161"/>
    <w:rsid w:val="001E3FEF"/>
    <w:rsid w:val="001E47CB"/>
    <w:rsid w:val="001E568A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427C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46389"/>
    <w:rsid w:val="0055005A"/>
    <w:rsid w:val="00551BB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5F7E87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14CF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2B45"/>
    <w:rsid w:val="009B4FB4"/>
    <w:rsid w:val="009B75EC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86FBF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0DA7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925D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CF497D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47/Stacks-and-Queu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2</Pages>
  <Words>3249</Words>
  <Characters>1852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7</cp:revision>
  <cp:lastPrinted>2023-04-24T06:29:00Z</cp:lastPrinted>
  <dcterms:created xsi:type="dcterms:W3CDTF">2019-11-12T12:29:00Z</dcterms:created>
  <dcterms:modified xsi:type="dcterms:W3CDTF">2025-01-03T13:35:00Z</dcterms:modified>
  <cp:category>programming;education;software engineering;software development</cp:category>
</cp:coreProperties>
</file>